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fe4e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5bac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3113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